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Olimp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ezzull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Novara, NO, Italia Mirandola, MO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irandola, MO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12/198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901766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ol.pezzull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